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54F0E" w14:textId="6BBAF9E8" w:rsidR="00657AC6" w:rsidRDefault="001F07DA">
      <w:pPr>
        <w:pStyle w:val="MCTitle"/>
      </w:pPr>
      <w:r>
        <w:t>Omni</w:t>
      </w:r>
      <w:r w:rsidR="00486EDF">
        <w:t xml:space="preserve">focus image </w:t>
      </w:r>
      <w:r w:rsidR="008C2EA1">
        <w:t>synthesis</w:t>
      </w:r>
      <w:r w:rsidR="00486EDF">
        <w:t xml:space="preserve"> using lens swivel</w:t>
      </w:r>
    </w:p>
    <w:p w14:paraId="3746C206" w14:textId="77777777" w:rsidR="00657AC6" w:rsidRDefault="00657AC6">
      <w:pPr>
        <w:jc w:val="center"/>
        <w:rPr>
          <w:b/>
          <w:sz w:val="22"/>
        </w:rPr>
      </w:pPr>
    </w:p>
    <w:p w14:paraId="308E3646" w14:textId="77777777" w:rsidR="00657AC6" w:rsidRDefault="00E148D7">
      <w:pPr>
        <w:pStyle w:val="MCAuthor"/>
      </w:pPr>
      <w:r>
        <w:t>Indranil Sinharoy, Prasanna</w:t>
      </w:r>
      <w:r w:rsidR="00485C9B">
        <w:t xml:space="preserve"> Rangarajan, Marc P. Christensen</w:t>
      </w:r>
    </w:p>
    <w:p w14:paraId="5AC4E9F4" w14:textId="77777777"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14:paraId="4F501D44" w14:textId="77777777" w:rsidR="00657AC6" w:rsidRDefault="00D443F7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14:paraId="4F7F9B8F" w14:textId="77777777" w:rsidR="00657AC6" w:rsidRDefault="00657AC6"/>
    <w:p w14:paraId="6D7F9F54" w14:textId="55A2E453"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</w:t>
      </w:r>
      <w:r w:rsidR="0012324D" w:rsidRPr="0012324D">
        <w:t xml:space="preserve">We present a </w:t>
      </w:r>
      <w:r w:rsidR="0012324D">
        <w:t>simple</w:t>
      </w:r>
      <w:r w:rsidR="00AD7623">
        <w:t xml:space="preserve"> technique</w:t>
      </w:r>
      <w:r w:rsidR="0012324D" w:rsidRPr="0012324D">
        <w:t xml:space="preserve"> for synthesizing an </w:t>
      </w:r>
      <w:r w:rsidR="00AD7623">
        <w:t>infinite DOF</w:t>
      </w:r>
      <w:r w:rsidR="0012324D" w:rsidRPr="0012324D">
        <w:t xml:space="preserve"> image </w:t>
      </w:r>
      <w:r w:rsidR="0012324D">
        <w:t xml:space="preserve">from </w:t>
      </w:r>
      <w:r w:rsidR="0012324D" w:rsidRPr="0012324D">
        <w:t xml:space="preserve">a sequence of photographs captured while rotating a symmetric lens about </w:t>
      </w:r>
      <w:r w:rsidR="00AD7623">
        <w:t xml:space="preserve">the center of </w:t>
      </w:r>
      <w:r w:rsidR="009870C0">
        <w:t>the</w:t>
      </w:r>
      <w:r w:rsidR="0012324D" w:rsidRPr="0012324D">
        <w:t xml:space="preserve"> entrance pupil.</w:t>
      </w:r>
      <w:r w:rsidR="0012324D">
        <w:t xml:space="preserve"> A Zemax </w:t>
      </w:r>
      <w:r w:rsidR="00AD7623">
        <w:t xml:space="preserve">simulation is used to </w:t>
      </w:r>
      <w:r w:rsidR="00802E30">
        <w:t>test</w:t>
      </w:r>
      <w:r w:rsidR="00AD7623">
        <w:t xml:space="preserve"> the method.</w:t>
      </w:r>
    </w:p>
    <w:p w14:paraId="54104650" w14:textId="77777777" w:rsidR="00AD7623" w:rsidRDefault="00AD7623" w:rsidP="00F90379">
      <w:pPr>
        <w:pStyle w:val="MCOCIS"/>
        <w:rPr>
          <w:b/>
        </w:rPr>
      </w:pPr>
    </w:p>
    <w:p w14:paraId="0F663B04" w14:textId="77777777"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</w:t>
      </w:r>
      <w:r w:rsidR="00B939CB" w:rsidRPr="00B939CB">
        <w:t>(110.1758) Computational imaging; (</w:t>
      </w:r>
      <w:r w:rsidR="00F670A1" w:rsidRPr="00F670A1">
        <w:t>110.4155</w:t>
      </w:r>
      <w:r w:rsidR="00B939CB" w:rsidRPr="00B939CB">
        <w:t xml:space="preserve">) </w:t>
      </w:r>
      <w:r w:rsidR="00F670A1" w:rsidRPr="00F670A1">
        <w:t>Multiframe image processing</w:t>
      </w:r>
      <w:r w:rsidR="00F670A1">
        <w:t>; (110.0110) Imaging systems.</w:t>
      </w:r>
    </w:p>
    <w:p w14:paraId="5FF2B4A9" w14:textId="77777777" w:rsidR="00657AC6" w:rsidRDefault="00657AC6">
      <w:pPr>
        <w:pStyle w:val="MCSectionHead"/>
        <w:spacing w:before="0"/>
      </w:pPr>
    </w:p>
    <w:p w14:paraId="7D0997AD" w14:textId="77777777" w:rsidR="00657AC6" w:rsidRDefault="00407843">
      <w:pPr>
        <w:pStyle w:val="MCSectionHead"/>
        <w:spacing w:before="0"/>
        <w:jc w:val="left"/>
      </w:pPr>
      <w:r>
        <w:t>1. Introduction</w:t>
      </w:r>
    </w:p>
    <w:p w14:paraId="740CB158" w14:textId="2B116E0B"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="00155EBE">
        <w:t>.</w:t>
      </w:r>
      <w:r w:rsidR="00033044">
        <w:t xml:space="preserve"> </w:t>
      </w:r>
      <w:r w:rsidR="00033044" w:rsidRPr="009F3993">
        <w:t>A large DOF is often desirable in applications such as</w:t>
      </w:r>
      <w:r w:rsidR="00033044">
        <w:t xml:space="preserve"> optical</w:t>
      </w:r>
      <w:r w:rsidR="00033044" w:rsidRPr="009F3993">
        <w:t xml:space="preserve"> microscopy, machine-vision, surveillance and </w:t>
      </w:r>
      <w:r w:rsidR="00033044">
        <w:t xml:space="preserve">general </w:t>
      </w:r>
      <w:r w:rsidR="00033044" w:rsidRPr="009F3993">
        <w:t>photography.</w:t>
      </w:r>
      <w:r w:rsidR="00155EBE">
        <w:t xml:space="preserve"> </w:t>
      </w:r>
      <w:r w:rsidR="00645BD9">
        <w:t>Methods such as f</w:t>
      </w:r>
      <w:r w:rsidR="00F76224">
        <w:t xml:space="preserve">ocus-stacking, wavefront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plenoptic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 xml:space="preserve">a </w:t>
      </w:r>
      <w:r w:rsidR="004A5BD2">
        <w:t>new</w:t>
      </w:r>
      <w:r w:rsidRPr="00407843">
        <w:t xml:space="preserve"> </w:t>
      </w:r>
      <w:r w:rsidR="00317E3B">
        <w:t>method</w:t>
      </w:r>
      <w:r w:rsidR="004A5BD2">
        <w:t xml:space="preserve"> to computationally create an infinite DOF image </w:t>
      </w:r>
      <w:r w:rsidRPr="00407843">
        <w:t xml:space="preserve">that involves </w:t>
      </w:r>
      <w:r w:rsidR="00033044">
        <w:t xml:space="preserve">blending a series of images </w:t>
      </w:r>
      <w:r w:rsidRPr="00407843">
        <w:t>captur</w:t>
      </w:r>
      <w:r w:rsidR="00033044">
        <w:t>ed</w:t>
      </w:r>
      <w:r w:rsidRPr="00407843">
        <w:t xml:space="preserve"> </w:t>
      </w:r>
      <w:r w:rsidR="00645BD9">
        <w:t xml:space="preserve">while rotating </w:t>
      </w:r>
      <w:r w:rsidR="00645BD9" w:rsidRPr="00924E82">
        <w:rPr>
          <w:noProof/>
        </w:rPr>
        <w:t xml:space="preserve">a </w:t>
      </w:r>
      <w:r w:rsidRPr="00407843">
        <w:t xml:space="preserve">lens </w:t>
      </w:r>
      <w:r w:rsidR="004F4E45">
        <w:t>pivoted at the center of the entrance pupil</w:t>
      </w:r>
      <w:r w:rsidRPr="00407843">
        <w:t>.</w:t>
      </w:r>
    </w:p>
    <w:p w14:paraId="56B77157" w14:textId="119B8DCB" w:rsidR="004A5BD2" w:rsidRDefault="0058312A" w:rsidP="004A5BD2">
      <w:pPr>
        <w:pStyle w:val="MCBody"/>
        <w:tabs>
          <w:tab w:val="left" w:pos="3420"/>
        </w:tabs>
        <w:ind w:firstLine="288"/>
      </w:pPr>
      <w:r>
        <w:t>W</w:t>
      </w:r>
      <w:r w:rsidR="004A5BD2">
        <w:t>e</w:t>
      </w:r>
      <w:r w:rsidR="004A5BD2" w:rsidRPr="002F14C4">
        <w:t xml:space="preserve"> </w:t>
      </w:r>
      <w:r w:rsidR="004A5BD2">
        <w:t xml:space="preserve">briefly </w:t>
      </w:r>
      <w:r w:rsidR="004A5BD2" w:rsidRPr="002F14C4">
        <w:t xml:space="preserve">review two </w:t>
      </w:r>
      <w:r w:rsidR="008612A5">
        <w:t>concepts</w:t>
      </w:r>
      <w:r w:rsidR="004A5BD2" w:rsidRPr="002F14C4">
        <w:t xml:space="preserve"> </w:t>
      </w:r>
      <w:r>
        <w:rPr>
          <w:noProof/>
        </w:rPr>
        <w:t>that provide background</w:t>
      </w:r>
      <w:r w:rsidR="00DC56B4">
        <w:t xml:space="preserve"> to our approach</w:t>
      </w:r>
      <w:r w:rsidR="004A5BD2" w:rsidRPr="002F14C4">
        <w:t xml:space="preserve">. </w:t>
      </w:r>
      <w:r w:rsidR="004A5BD2">
        <w:t>In focus stacking [1], a form of epsilon photography, a stack of photographs is captured</w:t>
      </w:r>
      <w:r w:rsidR="001A0245">
        <w:t xml:space="preserve"> using a conventional </w:t>
      </w:r>
      <w:r>
        <w:t>camera</w:t>
      </w:r>
      <w:r w:rsidR="001F07DA">
        <w:t xml:space="preserve"> (in which the lens, sensor and focused plane are parallel)</w:t>
      </w:r>
      <w:r w:rsidR="004A5BD2">
        <w:t xml:space="preserve"> while focusing </w:t>
      </w:r>
      <w:r w:rsidR="004A5BD2">
        <w:rPr>
          <w:noProof/>
        </w:rPr>
        <w:t>at intermittent</w:t>
      </w:r>
      <w:r w:rsidR="004A5BD2">
        <w:t xml:space="preserve"> depths</w:t>
      </w:r>
      <w:r>
        <w:t xml:space="preserve"> (Fig. 1 (a))</w:t>
      </w:r>
      <w:r w:rsidR="004A5BD2">
        <w:t xml:space="preserve">. </w:t>
      </w:r>
      <w:r w:rsidR="00A77871">
        <w:t>Although n</w:t>
      </w:r>
      <w:r w:rsidR="004A5BD2">
        <w:t xml:space="preserve">o single photograph has the complete scene in </w:t>
      </w:r>
      <w:r w:rsidR="004A5BD2" w:rsidRPr="00336D6E">
        <w:rPr>
          <w:noProof/>
        </w:rPr>
        <w:t>focus</w:t>
      </w:r>
      <w:r w:rsidR="004A5BD2">
        <w:rPr>
          <w:noProof/>
        </w:rPr>
        <w:t>,</w:t>
      </w:r>
      <w:r w:rsidR="004A5BD2" w:rsidRPr="00336D6E">
        <w:rPr>
          <w:noProof/>
        </w:rPr>
        <w:t xml:space="preserve"> </w:t>
      </w:r>
      <w:r w:rsidR="004A5BD2">
        <w:t xml:space="preserve">the stack as a whole contains all parts of the scene in focus. </w:t>
      </w:r>
      <w:r w:rsidR="00A77871">
        <w:t>A</w:t>
      </w:r>
      <w:r w:rsidR="004A5BD2">
        <w:t>n image with large DOF</w:t>
      </w:r>
      <w:r w:rsidR="00A77871">
        <w:t xml:space="preserve"> is synthesized</w:t>
      </w:r>
      <w:r w:rsidR="004A5BD2">
        <w:t xml:space="preserve"> by blending the in-focus regions fro</w:t>
      </w:r>
      <w:r w:rsidR="00AE592F">
        <w:t xml:space="preserve">m the photographs in the stack. </w:t>
      </w:r>
      <w:r w:rsidR="004A5BD2">
        <w:t xml:space="preserve">Another technique, called Scheimpflug imaging [2], </w:t>
      </w:r>
      <w:r w:rsidR="004A5BD2" w:rsidRPr="009D10FA">
        <w:rPr>
          <w:noProof/>
        </w:rPr>
        <w:t>is</w:t>
      </w:r>
      <w:r w:rsidR="004A5BD2" w:rsidRPr="00876C94">
        <w:rPr>
          <w:noProof/>
        </w:rPr>
        <w:t xml:space="preserve"> commonly used</w:t>
      </w:r>
      <w:r w:rsidR="004A5BD2">
        <w:t xml:space="preserve"> to </w:t>
      </w:r>
      <w:r w:rsidR="001F07DA">
        <w:t>image</w:t>
      </w:r>
      <w:r w:rsidR="004A5BD2">
        <w:t xml:space="preserve"> tilted object surfaces.</w:t>
      </w:r>
      <w:r w:rsidR="00110DBD">
        <w:t xml:space="preserve"> I</w:t>
      </w:r>
      <w:r w:rsidR="004A5BD2">
        <w:t xml:space="preserve">t involves </w:t>
      </w:r>
      <w:r w:rsidR="007B1481">
        <w:t>tilting</w:t>
      </w:r>
      <w:r w:rsidR="004A5BD2">
        <w:t xml:space="preserve"> the lens and/or the sensor</w:t>
      </w:r>
      <w:r w:rsidR="00110DBD">
        <w:t xml:space="preserve"> resulting</w:t>
      </w:r>
      <w:r w:rsidR="004A5BD2">
        <w:t xml:space="preserve"> in the plane of sharp focus (PoSF) </w:t>
      </w:r>
      <w:r w:rsidR="008612A5">
        <w:t xml:space="preserve">in the object space </w:t>
      </w:r>
      <w:r w:rsidR="004A5BD2">
        <w:t xml:space="preserve">to rotate. Thus, </w:t>
      </w:r>
      <w:r w:rsidR="00110DBD">
        <w:t xml:space="preserve">as shown in Fig. 1(b), </w:t>
      </w:r>
      <w:r w:rsidR="00AE592F">
        <w:t>the PoSF</w:t>
      </w:r>
      <w:r w:rsidR="004A5BD2">
        <w:t xml:space="preserve"> </w:t>
      </w:r>
      <w:r w:rsidR="00AE592F">
        <w:t xml:space="preserve">can be </w:t>
      </w:r>
      <w:r w:rsidR="004A5BD2">
        <w:t>orient</w:t>
      </w:r>
      <w:r w:rsidR="00AE592F">
        <w:t>ed</w:t>
      </w:r>
      <w:r w:rsidR="004A5BD2">
        <w:t xml:space="preserve"> along a particular direction of interest</w:t>
      </w:r>
      <w:r w:rsidR="00110DBD">
        <w:t xml:space="preserve">, which </w:t>
      </w:r>
      <w:r w:rsidR="001F07DA">
        <w:t>may extend</w:t>
      </w:r>
      <w:r w:rsidR="00110DBD">
        <w:t xml:space="preserve"> to infinity within the field-of-view,</w:t>
      </w:r>
      <w:r w:rsidR="004A5BD2">
        <w:t xml:space="preserve"> resulting in infinite DOF along that direction. However, the DOF</w:t>
      </w:r>
      <w:r w:rsidR="00110DBD">
        <w:t>s</w:t>
      </w:r>
      <w:r w:rsidR="004A5BD2">
        <w:t xml:space="preserve"> along other directions </w:t>
      </w:r>
      <w:r w:rsidR="00110DBD">
        <w:t>are</w:t>
      </w:r>
      <w:r w:rsidR="004A5BD2">
        <w:t xml:space="preserve"> still finite. In this work, we combined </w:t>
      </w:r>
      <w:r w:rsidR="008612A5">
        <w:t xml:space="preserve">these two </w:t>
      </w:r>
      <w:r w:rsidR="001F07DA">
        <w:t>ideas</w:t>
      </w:r>
      <w:r w:rsidR="004A5BD2">
        <w:t xml:space="preserve"> to </w:t>
      </w:r>
      <w:r w:rsidR="004A5BD2" w:rsidRPr="0048684C">
        <w:rPr>
          <w:noProof/>
        </w:rPr>
        <w:t>devi</w:t>
      </w:r>
      <w:r w:rsidR="004A5BD2">
        <w:rPr>
          <w:noProof/>
        </w:rPr>
        <w:t>s</w:t>
      </w:r>
      <w:r w:rsidR="004A5BD2" w:rsidRPr="0048684C">
        <w:rPr>
          <w:noProof/>
        </w:rPr>
        <w:t>e</w:t>
      </w:r>
      <w:r w:rsidR="004A5BD2">
        <w:t xml:space="preserve"> a new class of epsilon photography in which the </w:t>
      </w:r>
      <w:r w:rsidR="00DC56B4">
        <w:t>synthesized</w:t>
      </w:r>
      <w:r w:rsidR="004A5BD2">
        <w:t xml:space="preserve"> image has </w:t>
      </w:r>
      <w:r w:rsidR="00DC56B4">
        <w:t>most of the object space in focus</w:t>
      </w:r>
      <w:r w:rsidR="004A5BD2">
        <w:t xml:space="preserve">.   </w:t>
      </w:r>
    </w:p>
    <w:p w14:paraId="25FC7395" w14:textId="77777777"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18880A89" wp14:editId="215D1BF1">
            <wp:extent cx="5943600" cy="23278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E348" w14:textId="62412861"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C74C39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</w:t>
      </w:r>
      <w:r w:rsidR="002C56ED">
        <w:rPr>
          <w:b w:val="0"/>
        </w:rPr>
        <w:t xml:space="preserve">PoSF and </w:t>
      </w:r>
      <w:r w:rsidRPr="00936D8C">
        <w:rPr>
          <w:b w:val="0"/>
        </w:rPr>
        <w:t xml:space="preserve">DOF: (a) </w:t>
      </w:r>
      <w:r w:rsidR="002C56ED">
        <w:rPr>
          <w:b w:val="0"/>
        </w:rPr>
        <w:t>Focus stacking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="00963662">
        <w:rPr>
          <w:b w:val="0"/>
        </w:rPr>
        <w:t xml:space="preserve"> (for several tilts)</w:t>
      </w:r>
      <w:r w:rsidRPr="00936D8C">
        <w:rPr>
          <w:b w:val="0"/>
        </w:rPr>
        <w:t xml:space="preserve">. </w:t>
      </w:r>
    </w:p>
    <w:p w14:paraId="4833D497" w14:textId="0B03E1B0"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1F07DA" w:rsidRPr="001F07DA"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r w:rsidR="00963662">
        <w:t xml:space="preserve">geometric </w:t>
      </w:r>
      <w:r w:rsidR="00CA722A">
        <w:t xml:space="preserve">warping in the images (mainly lateral </w:t>
      </w:r>
      <w:r w:rsidR="001F07DA">
        <w:t>translation</w:t>
      </w:r>
      <w:r w:rsidR="00CA722A">
        <w:t xml:space="preserve"> and scaling)</w:t>
      </w:r>
      <w:r w:rsidR="00901A10">
        <w:t xml:space="preserve"> </w:t>
      </w:r>
      <w:r w:rsidR="00CA722A">
        <w:t xml:space="preserve">caused </w:t>
      </w:r>
      <w:r w:rsidR="008346D8">
        <w:rPr>
          <w:noProof/>
        </w:rPr>
        <w:t>by</w:t>
      </w:r>
      <w:r w:rsidR="00FC1387">
        <w:t xml:space="preserve"> </w:t>
      </w:r>
      <w:r w:rsidR="00CA722A">
        <w:t>the</w:t>
      </w:r>
      <w:r>
        <w:t xml:space="preserve"> </w:t>
      </w:r>
      <w:r w:rsidR="00CA722A">
        <w:t>rotation of the lens is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r w:rsidR="00860AF7">
        <w:t>PoSF</w:t>
      </w:r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 xml:space="preserve">we can construct a stack with relatively few images that collectively contain </w:t>
      </w:r>
      <w:r w:rsidR="00496788" w:rsidRPr="00963662">
        <w:t>most</w:t>
      </w:r>
      <w:r w:rsidR="000F5FF0" w:rsidRPr="00963662">
        <w:t xml:space="preserve"> regions</w:t>
      </w:r>
      <w:r w:rsidR="008346D8" w:rsidRPr="00963662">
        <w:t xml:space="preserve"> in focus</w:t>
      </w:r>
      <w:r w:rsidR="000F5FF0">
        <w:t xml:space="preserve"> </w:t>
      </w:r>
      <w:r w:rsidR="008346D8">
        <w:t>with</w:t>
      </w:r>
      <w:r w:rsidR="000F5FF0">
        <w:t>in an infinitely extending depth</w:t>
      </w:r>
      <w:r w:rsidR="00CA722A">
        <w:t xml:space="preserve"> as shown in Fig. 1(b)</w:t>
      </w:r>
      <w:r w:rsidR="000F5FF0">
        <w:t xml:space="preserve">. </w:t>
      </w:r>
      <w:r>
        <w:t xml:space="preserve">Since the </w:t>
      </w:r>
      <w:r w:rsidR="00E654B3">
        <w:t>image-image transformation</w:t>
      </w:r>
      <w:r w:rsidR="00CA722A">
        <w:t xml:space="preserve"> </w:t>
      </w:r>
      <w:r w:rsidR="00E654B3">
        <w:t xml:space="preserve">between the images </w:t>
      </w:r>
      <w:r w:rsidR="00CA722A">
        <w:t xml:space="preserve">in the stack </w:t>
      </w:r>
      <w:r>
        <w:t>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</w:t>
      </w:r>
      <w:r w:rsidR="00CA722A">
        <w:t>blend</w:t>
      </w:r>
      <w:r w:rsidR="008346D8">
        <w:t xml:space="preserve"> the </w:t>
      </w:r>
      <w:r w:rsidR="00CA722A">
        <w:t>photographs</w:t>
      </w:r>
      <w:r>
        <w:t xml:space="preserve"> </w:t>
      </w:r>
      <w:r w:rsidR="008346D8">
        <w:rPr>
          <w:noProof/>
        </w:rPr>
        <w:t>in the stack</w:t>
      </w:r>
      <w:r>
        <w:t xml:space="preserve"> to </w:t>
      </w:r>
      <w:r w:rsidR="00CA722A">
        <w:rPr>
          <w:noProof/>
        </w:rPr>
        <w:t>synthesize</w:t>
      </w:r>
      <w:r w:rsidR="0059663B" w:rsidRPr="008346D8">
        <w:rPr>
          <w:noProof/>
        </w:rPr>
        <w:t xml:space="preserve"> </w:t>
      </w:r>
      <w:r w:rsidRPr="008346D8">
        <w:rPr>
          <w:noProof/>
        </w:rPr>
        <w:t>a</w:t>
      </w:r>
      <w:r w:rsidR="00CA722A">
        <w:rPr>
          <w:noProof/>
        </w:rPr>
        <w:t xml:space="preserve">n image </w:t>
      </w:r>
      <w:r w:rsidR="0059663B">
        <w:t>exhibiting infinite DOF</w:t>
      </w:r>
      <w:r>
        <w:t>.</w:t>
      </w:r>
      <w:r w:rsidR="000E4E36">
        <w:t xml:space="preserve"> Furthermore, if the camera is calibrated then we can use a closed form expression to register the images in the stack. </w:t>
      </w:r>
    </w:p>
    <w:p w14:paraId="076F8A16" w14:textId="77777777"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14:paraId="5D1130AD" w14:textId="4E57B76A"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924E82">
        <w:rPr>
          <w:noProof/>
        </w:rPr>
        <w:t>a</w:t>
      </w:r>
      <w:r w:rsidRPr="00924E82">
        <w:rPr>
          <w:noProof/>
        </w:rPr>
        <w:t xml:space="preserve"> </w:t>
      </w:r>
      <w:r w:rsidR="00C7470F" w:rsidRPr="00924E82">
        <w:rPr>
          <w:noProof/>
        </w:rPr>
        <w:t>thick</w:t>
      </w:r>
      <w:r w:rsidR="00454EA2">
        <w:rPr>
          <w:noProof/>
        </w:rPr>
        <w:t>-</w:t>
      </w:r>
      <w:r w:rsidR="00C7470F" w:rsidRPr="001264B9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the origin of imag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 xml:space="preserve">bject and im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5144AF">
        <w:t xml:space="preserve"> pupil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 xml:space="preserve">from the </w:t>
      </w:r>
      <w:r w:rsidR="00200DC6">
        <w:t xml:space="preserve">lens’ </w:t>
      </w:r>
      <w:r w:rsidR="005A55AB">
        <w:t>pivot point along the optical axis</w:t>
      </w:r>
      <w:r w:rsidR="002A2408">
        <w:t xml:space="preserve">. </w:t>
      </w:r>
    </w:p>
    <w:p w14:paraId="77855002" w14:textId="77777777"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0E899B23" wp14:editId="37D1760F">
            <wp:extent cx="5486398" cy="1828553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398" cy="1828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B63E6" w14:textId="21CD86EC"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C74C39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  <w:r w:rsidR="00344283">
        <w:rPr>
          <w:b w:val="0"/>
        </w:rPr>
        <w:t>: Geometric image formation for arbitrarily oriented lens and sensor.</w:t>
      </w:r>
    </w:p>
    <w:p w14:paraId="5D143C1B" w14:textId="77777777"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nd</w:t>
      </w:r>
      <w:r>
        <w:t xml:space="preserve"> its corresponding image</w:t>
      </w:r>
      <w:r w:rsidR="00447877">
        <w:rPr>
          <w:rStyle w:val="FootnoteReference"/>
        </w:rPr>
        <w:footnoteReference w:id="1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 xml:space="preserve">, derived in </w:t>
      </w:r>
      <w:r w:rsidR="00BD1FDF">
        <w:rPr>
          <w:bCs/>
          <w:iCs/>
          <w:color w:val="000000" w:themeColor="text1"/>
          <w:kern w:val="24"/>
          <w:szCs w:val="40"/>
        </w:rPr>
        <w:t>[3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14:paraId="4A7D2C65" w14:textId="77777777" w:rsidTr="00CB74B1">
        <w:tc>
          <w:tcPr>
            <w:tcW w:w="8631" w:type="dxa"/>
            <w:shd w:val="clear" w:color="auto" w:fill="auto"/>
            <w:vAlign w:val="center"/>
          </w:tcPr>
          <w:p w14:paraId="6C52B192" w14:textId="4CA594EC" w:rsidR="002A2408" w:rsidRDefault="00D443F7" w:rsidP="00E63BC6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B731F1B" w14:textId="77777777"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 w:rsidR="0001212A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F1CF383" w14:textId="1D20DCD4"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6C1CB2">
        <w:rPr>
          <w:i w:val="0"/>
          <w:iCs/>
          <w:color w:val="000000" w:themeColor="text1"/>
          <w:kern w:val="24"/>
          <w:szCs w:val="40"/>
        </w:rPr>
        <w:t>the rotation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 w:rsidR="001B33D0">
        <w:rPr>
          <w:i w:val="0"/>
          <w:iCs/>
          <w:kern w:val="24"/>
          <w:szCs w:val="40"/>
        </w:rPr>
        <w:t>;</w:t>
      </w:r>
      <w:r>
        <w:rPr>
          <w:i w:val="0"/>
          <w:iCs/>
          <w:kern w:val="24"/>
          <w:szCs w:val="40"/>
        </w:rPr>
        <w:t xml:space="preserve">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1B33D0">
        <w:rPr>
          <w:i w:val="0"/>
          <w:iCs/>
          <w:kern w:val="24"/>
          <w:szCs w:val="40"/>
        </w:rPr>
        <w:t>;</w:t>
      </w:r>
      <w:r w:rsidR="00861F35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1B33D0">
        <w:rPr>
          <w:i w:val="0"/>
          <w:iCs/>
          <w:kern w:val="24"/>
          <w:szCs w:val="40"/>
        </w:rPr>
        <w:t>, where,</w:t>
      </w:r>
      <w:r w:rsidR="00F15681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</w:t>
      </w:r>
      <w:r w:rsidR="001B33D0">
        <w:rPr>
          <w:i w:val="0"/>
          <w:iCs/>
          <w:kern w:val="24"/>
          <w:szCs w:val="40"/>
        </w:rPr>
        <w:t>magnification</w:t>
      </w:r>
      <w:r w:rsidR="004C4F6C">
        <w:rPr>
          <w:i w:val="0"/>
          <w:iCs/>
          <w:kern w:val="24"/>
          <w:szCs w:val="40"/>
        </w:rPr>
        <w:t>. It is</w:t>
      </w:r>
      <w:r w:rsidR="001B33D0">
        <w:rPr>
          <w:i w:val="0"/>
          <w:iCs/>
          <w:kern w:val="24"/>
          <w:szCs w:val="40"/>
        </w:rPr>
        <w:t xml:space="preserve"> defined</w:t>
      </w:r>
      <w:r w:rsidR="00E040EC">
        <w:rPr>
          <w:i w:val="0"/>
          <w:iCs/>
          <w:kern w:val="24"/>
          <w:szCs w:val="40"/>
        </w:rPr>
        <w:t xml:space="preserve"> as the ratio of the exit pupil to the entrance pupil</w:t>
      </w:r>
      <w:r w:rsidR="006C1CB2">
        <w:rPr>
          <w:i w:val="0"/>
          <w:iCs/>
          <w:kern w:val="24"/>
          <w:szCs w:val="40"/>
        </w:rPr>
        <w:t xml:space="preserve"> diameters</w:t>
      </w:r>
      <w:r w:rsidR="00E040EC">
        <w:rPr>
          <w:i w:val="0"/>
          <w:iCs/>
          <w:kern w:val="24"/>
          <w:szCs w:val="40"/>
        </w:rPr>
        <w:t xml:space="preserve">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  <w:r w:rsidR="00E654B3">
        <w:rPr>
          <w:i w:val="0"/>
          <w:iCs/>
          <w:kern w:val="24"/>
          <w:szCs w:val="40"/>
        </w:rPr>
        <w:t xml:space="preserve"> Symmetric lens, such as the Double Gauss and its variants, are commonly used in the design of Scheimpflug camera</w:t>
      </w:r>
      <w:r w:rsidR="004C4F6C">
        <w:rPr>
          <w:i w:val="0"/>
          <w:iCs/>
          <w:kern w:val="24"/>
          <w:szCs w:val="40"/>
        </w:rPr>
        <w:t>s</w:t>
      </w:r>
      <w:r w:rsidR="00E654B3">
        <w:rPr>
          <w:i w:val="0"/>
          <w:iCs/>
          <w:kern w:val="24"/>
          <w:szCs w:val="40"/>
        </w:rPr>
        <w:t xml:space="preserve">. </w:t>
      </w:r>
    </w:p>
    <w:p w14:paraId="54B6B3BE" w14:textId="0F9E6E9B" w:rsidR="00DC6A38" w:rsidRPr="00DC6A38" w:rsidRDefault="00E040EC" w:rsidP="00DC6A38">
      <w:pPr>
        <w:pStyle w:val="MCBody"/>
        <w:ind w:firstLine="288"/>
      </w:pPr>
      <w:r>
        <w:t>Rotat</w:t>
      </w:r>
      <w:r w:rsidR="001B33D0">
        <w:t>ion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 xml:space="preserve">a shift of the image-field </w:t>
      </w:r>
      <w:r w:rsidR="00EC027F">
        <w:t>along with</w:t>
      </w:r>
      <w:r w:rsidR="00115D6C">
        <w:t xml:space="preserve"> a field dependent </w:t>
      </w:r>
      <w:r w:rsidR="001B33D0">
        <w:t>warp</w:t>
      </w:r>
      <w:r w:rsidR="00115D6C">
        <w:t xml:space="preserve">. </w:t>
      </w:r>
      <w:r>
        <w:t>For</w:t>
      </w:r>
      <w:r w:rsidR="00115D6C">
        <w:t xml:space="preserve"> </w:t>
      </w:r>
      <w:r>
        <w:t xml:space="preserve">a </w:t>
      </w:r>
      <w:r w:rsidR="001B33D0">
        <w:t>given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14:paraId="27E19002" w14:textId="77777777" w:rsidTr="00115D6C">
        <w:tc>
          <w:tcPr>
            <w:tcW w:w="8631" w:type="dxa"/>
            <w:shd w:val="clear" w:color="auto" w:fill="auto"/>
            <w:vAlign w:val="center"/>
          </w:tcPr>
          <w:p w14:paraId="001A60FC" w14:textId="77777777" w:rsidR="00115D6C" w:rsidRPr="0010438F" w:rsidRDefault="00D443F7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0" w:name="NumberRef7055475116"/>
        <w:bookmarkStart w:id="1" w:name="NumberRef2895624638"/>
        <w:tc>
          <w:tcPr>
            <w:tcW w:w="720" w:type="dxa"/>
            <w:shd w:val="clear" w:color="auto" w:fill="auto"/>
            <w:vAlign w:val="center"/>
          </w:tcPr>
          <w:p w14:paraId="0F0758AD" w14:textId="77777777"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fldSimple w:instr=" SEQ EquationNumber \n \* Arabic \* MERGEFORMAT ">
              <w:r w:rsidR="0001212A">
                <w:rPr>
                  <w:noProof/>
                </w:rPr>
                <w:instrText>2</w:instrText>
              </w:r>
            </w:fldSimple>
            <w:r w:rsidRPr="0010438F">
              <w:instrText>)</w:instrText>
            </w:r>
            <w:r w:rsidRPr="0010438F">
              <w:fldChar w:fldCharType="end"/>
            </w:r>
            <w:bookmarkEnd w:id="0"/>
            <w:bookmarkEnd w:id="1"/>
          </w:p>
        </w:tc>
      </w:tr>
    </w:tbl>
    <w:p w14:paraId="135E768D" w14:textId="21703D02"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01212A" w:rsidRPr="0010438F">
        <w:t>(</w:t>
      </w:r>
      <w:r w:rsidR="0001212A">
        <w:t>2</w:t>
      </w:r>
      <w:r w:rsidR="0001212A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</w:t>
      </w:r>
      <w:r w:rsidR="00DE2983">
        <w:t xml:space="preserve">(for </w:t>
      </w:r>
      <w:r w:rsidR="00CB74B1">
        <w:t>the same object point</w:t>
      </w:r>
      <w:r w:rsidR="00DE2983">
        <w:t>)</w:t>
      </w:r>
      <w:r w:rsidR="00CB74B1">
        <w:t xml:space="preserve">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DE2983">
        <w:t xml:space="preserve">and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α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2983">
        <w:t>designa</w:t>
      </w:r>
      <w:bookmarkStart w:id="2" w:name="_GoBack"/>
      <w:bookmarkEnd w:id="2"/>
      <w:r w:rsidR="00DE2983">
        <w:t>te</w:t>
      </w:r>
      <w:r w:rsidR="0001212A">
        <w:t xml:space="preserve"> the </w:t>
      </w:r>
      <w:r w:rsidR="00DE2983">
        <w:t>photograph acquired</w:t>
      </w:r>
      <w:r w:rsidR="0001212A">
        <w:t xml:space="preserve"> </w:t>
      </w:r>
      <w:r w:rsidR="00DE2983">
        <w:t>under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>he reference</w:t>
      </w:r>
      <w:r w:rsidR="00DE2983">
        <w:t xml:space="preserve"> (</w:t>
      </w:r>
      <m:oMath>
        <m:r>
          <w:rPr>
            <w:rFonts w:ascii="Cambria Math" w:hAnsi="Cambria Math"/>
          </w:rPr>
          <m:t>m=0</m:t>
        </m:r>
      </m:oMath>
      <w:r w:rsidR="00DE2983">
        <w:t>)</w:t>
      </w:r>
      <w:r w:rsidR="00777DF0">
        <w:t xml:space="preserve"> </w:t>
      </w:r>
      <w:r w:rsidR="002C4F4B">
        <w:t xml:space="preserve">is </w:t>
      </w:r>
      <w:r w:rsidR="00DE2983">
        <w:t>obtained</w:t>
      </w:r>
      <w:r w:rsidR="002C4F4B">
        <w:t xml:space="preserve">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2C4F4B" w:rsidRPr="002C4F4B">
        <w:t>(2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14:paraId="03E85ADC" w14:textId="77777777" w:rsidTr="0001212A">
        <w:tc>
          <w:tcPr>
            <w:tcW w:w="8631" w:type="dxa"/>
            <w:shd w:val="clear" w:color="auto" w:fill="auto"/>
            <w:vAlign w:val="center"/>
          </w:tcPr>
          <w:p w14:paraId="29F6B266" w14:textId="19496334" w:rsidR="0001212A" w:rsidRDefault="00D443F7" w:rsidP="008C2EA1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(d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/(d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(d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/(d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d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α</m:t>
                              </m:r>
                            </m:e>
                          </m:func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1</m:t>
                          </m:r>
                        </m:e>
                      </m:mr>
                    </m:m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3" w:name="NumberRef5334240198"/>
        <w:bookmarkStart w:id="4" w:name="NumberRef5795186162"/>
        <w:bookmarkStart w:id="5" w:name="NumberRef3019480109"/>
        <w:tc>
          <w:tcPr>
            <w:tcW w:w="720" w:type="dxa"/>
            <w:shd w:val="clear" w:color="auto" w:fill="auto"/>
            <w:vAlign w:val="center"/>
          </w:tcPr>
          <w:p w14:paraId="7826CF37" w14:textId="77777777"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3"/>
            <w:bookmarkEnd w:id="4"/>
            <w:bookmarkEnd w:id="5"/>
          </w:p>
        </w:tc>
      </w:tr>
    </w:tbl>
    <w:p w14:paraId="03F2505D" w14:textId="654BE14C"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Pr="00777DF0">
        <w:t>(3)</w:t>
      </w:r>
      <w:r w:rsidRPr="00777DF0">
        <w:fldChar w:fldCharType="end"/>
      </w:r>
      <w:r>
        <w:t xml:space="preserve"> </w:t>
      </w:r>
      <w:r w:rsidR="00DE2983">
        <w:t>suggests</w:t>
      </w:r>
      <w:r>
        <w:t xml:space="preserve"> that the rotation of the lens </w:t>
      </w:r>
      <w:r w:rsidR="002C4F4B">
        <w:t>causes</w:t>
      </w:r>
      <w:r>
        <w:t xml:space="preserve"> a vertical shift b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d</m:t>
            </m:r>
            <m:func>
              <m:fun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36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α</m:t>
                </m:r>
              </m:e>
            </m:func>
          </m:e>
        </m:d>
        <m:r>
          <w:rPr>
            <w:rFonts w:ascii="Cambria Math" w:hAnsi="Cambria Math"/>
          </w:rPr>
          <m:t xml:space="preserve"> </m:t>
        </m:r>
      </m:oMath>
      <w:r>
        <w:rPr>
          <w:iCs/>
          <w:color w:val="000000" w:themeColor="text1"/>
          <w:kern w:val="24"/>
          <w:szCs w:val="36"/>
        </w:rPr>
        <w:t xml:space="preserve">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α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</w:t>
      </w:r>
      <w:r w:rsidR="00EC027F">
        <w:rPr>
          <w:iCs/>
          <w:color w:val="000000" w:themeColor="text1"/>
          <w:kern w:val="24"/>
          <w:szCs w:val="36"/>
        </w:rPr>
        <w:t xml:space="preserve">linear </w:t>
      </w:r>
      <w:r w:rsidR="00F66DB3">
        <w:rPr>
          <w:iCs/>
          <w:color w:val="000000" w:themeColor="text1"/>
          <w:kern w:val="24"/>
          <w:szCs w:val="36"/>
        </w:rPr>
        <w:t>mapping</w:t>
      </w:r>
      <w:r w:rsidR="00EC027F">
        <w:rPr>
          <w:iCs/>
          <w:color w:val="000000" w:themeColor="text1"/>
          <w:kern w:val="24"/>
          <w:szCs w:val="36"/>
        </w:rPr>
        <w:t xml:space="preserve">allows </w:t>
      </w:r>
      <w:r w:rsidR="00F66DB3">
        <w:rPr>
          <w:iCs/>
          <w:color w:val="000000" w:themeColor="text1"/>
          <w:kern w:val="24"/>
          <w:szCs w:val="36"/>
        </w:rPr>
        <w:t xml:space="preserve">us to register the </w:t>
      </w:r>
      <w:r w:rsidR="006055C6">
        <w:rPr>
          <w:iCs/>
          <w:color w:val="000000" w:themeColor="text1"/>
          <w:kern w:val="24"/>
          <w:szCs w:val="36"/>
        </w:rPr>
        <w:t>images</w:t>
      </w:r>
      <w:r w:rsidR="00F66DB3">
        <w:rPr>
          <w:iCs/>
          <w:color w:val="000000" w:themeColor="text1"/>
          <w:kern w:val="24"/>
          <w:szCs w:val="36"/>
        </w:rPr>
        <w:t xml:space="preserve"> obtain</w:t>
      </w:r>
      <w:r w:rsidR="002C4F4B">
        <w:rPr>
          <w:iCs/>
          <w:color w:val="000000" w:themeColor="text1"/>
          <w:kern w:val="24"/>
          <w:szCs w:val="36"/>
        </w:rPr>
        <w:t>ed under lens rotation</w:t>
      </w:r>
      <w:r w:rsidR="006055C6">
        <w:rPr>
          <w:iCs/>
          <w:color w:val="000000" w:themeColor="text1"/>
          <w:kern w:val="24"/>
          <w:szCs w:val="36"/>
        </w:rPr>
        <w:t>s</w:t>
      </w:r>
      <w:r w:rsidR="002C4F4B">
        <w:rPr>
          <w:iCs/>
          <w:color w:val="000000" w:themeColor="text1"/>
          <w:kern w:val="24"/>
          <w:szCs w:val="36"/>
        </w:rPr>
        <w:t xml:space="preserve"> before blending to generate an </w:t>
      </w:r>
      <w:r w:rsidR="001F07DA">
        <w:rPr>
          <w:iCs/>
          <w:color w:val="000000" w:themeColor="text1"/>
          <w:kern w:val="24"/>
          <w:szCs w:val="36"/>
        </w:rPr>
        <w:t>omnifocus</w:t>
      </w:r>
      <w:r w:rsidR="002C4F4B">
        <w:rPr>
          <w:iCs/>
          <w:color w:val="000000" w:themeColor="text1"/>
          <w:kern w:val="24"/>
          <w:szCs w:val="36"/>
        </w:rPr>
        <w:t xml:space="preserve">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14:paraId="0201BA3C" w14:textId="77777777"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14:paraId="175236FD" w14:textId="32D0FFC8"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</w:t>
      </w:r>
      <w:r w:rsidR="00693254">
        <w:t>images</w:t>
      </w:r>
      <w:r w:rsidR="00660C9A">
        <w:t xml:space="preserve"> three playing cards placed at 800mm, 1000mm and 1200mm from 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>We used PyZDDE</w:t>
      </w:r>
      <w:r w:rsidR="00BD1FDF">
        <w:t xml:space="preserve"> [4]</w:t>
      </w:r>
      <w:r w:rsidR="00A81A14">
        <w:t xml:space="preserve"> </w:t>
      </w:r>
      <w:r w:rsidR="00660C9A">
        <w:lastRenderedPageBreak/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820C09">
        <w:t>and create a stack of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α=-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°</m:t>
        </m:r>
      </m:oMath>
      <w:r w:rsidR="006E2C0D">
        <w:t xml:space="preserve">. </w:t>
      </w:r>
      <w:r w:rsidR="00D607F0">
        <w:t>Observe that</w:t>
      </w:r>
      <w:r w:rsidR="006E2C0D">
        <w:t xml:space="preserve"> the individual images of the three cards were vertically shifted and de-magnified (not apparent in the figure) by the same amount</w:t>
      </w:r>
      <w:r w:rsidR="00693254">
        <w:t>,</w:t>
      </w:r>
      <w:r w:rsidR="006E2C0D">
        <w:t xml:space="preserve"> as </w:t>
      </w:r>
      <w:r w:rsidR="00D607F0">
        <w:t xml:space="preserve">predicted by </w:t>
      </w:r>
      <w:r w:rsidR="006F1E56">
        <w:t xml:space="preserve">Eq. </w:t>
      </w:r>
      <w:r w:rsidR="006F1E56" w:rsidRPr="006F1E56">
        <w:fldChar w:fldCharType="begin"/>
      </w:r>
      <w:r w:rsidR="006F1E56" w:rsidRPr="006F1E56">
        <w:instrText xml:space="preserve"> REF NumberRef3019480109 \h </w:instrText>
      </w:r>
      <w:r w:rsidR="006F1E56">
        <w:instrText xml:space="preserve"> \* MERGEFORMAT </w:instrText>
      </w:r>
      <w:r w:rsidR="006F1E56" w:rsidRPr="006F1E56">
        <w:fldChar w:fldCharType="separate"/>
      </w:r>
      <w:r w:rsidR="006F1E56" w:rsidRPr="006F1E56">
        <w:t>(3)</w:t>
      </w:r>
      <w:r w:rsidR="006F1E56" w:rsidRPr="006F1E56">
        <w:fldChar w:fldCharType="end"/>
      </w:r>
      <w:r w:rsidR="00F2717A">
        <w:t>.</w:t>
      </w:r>
      <w:r w:rsidR="00D12B80">
        <w:t xml:space="preserve"> </w:t>
      </w:r>
      <w:r w:rsidR="006E2C0D">
        <w:t>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LoG)</w:t>
      </w:r>
      <w:r w:rsidR="00E24092">
        <w:t xml:space="preserve"> filter</w:t>
      </w:r>
      <w:r w:rsidR="00A741C9">
        <w:t>,</w:t>
      </w:r>
      <w:r w:rsidR="00F2717A">
        <w:t xml:space="preserve"> are shown in Fig. 3(c). </w:t>
      </w:r>
      <w:r w:rsidR="00693254">
        <w:t xml:space="preserve">We </w:t>
      </w:r>
      <w:r w:rsidR="00F2717A">
        <w:t xml:space="preserve">registered </w:t>
      </w:r>
      <w:r w:rsidR="00693254">
        <w:t>the 13</w:t>
      </w:r>
      <w:r w:rsidR="00693254">
        <w:t xml:space="preserve"> photographs </w:t>
      </w:r>
      <w:r w:rsidR="00F2717A">
        <w:t xml:space="preserve">using the </w:t>
      </w:r>
      <w:r w:rsidR="008C2EA1">
        <w:t>closed form expression</w:t>
      </w:r>
      <w:r w:rsidR="00F2717A">
        <w:t xml:space="preserve">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F2717A" w:rsidRPr="006E2C0D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>regions (as measured by LoG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 xml:space="preserve">the </w:t>
      </w:r>
      <w:r w:rsidR="00693254">
        <w:t>synthesized</w:t>
      </w:r>
      <w:r w:rsidR="00A741C9">
        <w:t xml:space="preserve"> </w:t>
      </w:r>
      <w:r w:rsidR="00690A64">
        <w:t>image</w:t>
      </w:r>
      <w:r w:rsidR="00A741C9">
        <w:t xml:space="preserve"> in which</w:t>
      </w:r>
      <w:r w:rsidR="00F2717A">
        <w:t xml:space="preserve"> all t</w:t>
      </w:r>
      <w:r w:rsidR="00690A64">
        <w:t>hree</w:t>
      </w:r>
      <w:r w:rsidR="00F2717A">
        <w:t xml:space="preserve">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LoG filter</w:t>
      </w:r>
      <w:r w:rsidR="00693254">
        <w:t>. Amongst others, the LoG</w:t>
      </w:r>
      <w:r w:rsidR="00C41B52">
        <w:t xml:space="preserve"> </w:t>
      </w:r>
      <w:r w:rsidR="00D12B80">
        <w:t>is</w:t>
      </w:r>
      <w:r w:rsidR="00A81A14">
        <w:t xml:space="preserve"> commonly used </w:t>
      </w:r>
      <w:r w:rsidR="00C41B52">
        <w:t xml:space="preserve">as a </w:t>
      </w:r>
      <w:r w:rsidR="00693254">
        <w:t>focus</w:t>
      </w:r>
      <w:r w:rsidR="00C41B52">
        <w:t xml:space="preserve"> </w:t>
      </w:r>
      <w:r w:rsidR="00693254">
        <w:t>measure filter</w:t>
      </w:r>
      <w:r w:rsidR="00C41B52">
        <w:t xml:space="preserve"> in focus </w:t>
      </w:r>
      <w:r w:rsidR="00A81A14">
        <w:t xml:space="preserve">stacking.  </w:t>
      </w:r>
      <w:r w:rsidR="00F2717A">
        <w:t xml:space="preserve"> </w:t>
      </w:r>
    </w:p>
    <w:p w14:paraId="48143B50" w14:textId="77777777"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2FB8F95" wp14:editId="6EC46A9A">
            <wp:extent cx="5486400" cy="45400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4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44DC5" w14:textId="7F48A694"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Pr="00C74C39">
        <w:rPr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1F07DA">
        <w:rPr>
          <w:b w:val="0"/>
        </w:rPr>
        <w:t xml:space="preserve">Image simulation using Zemax and PyZDDE: (a) Setup. (b) </w:t>
      </w:r>
      <w:r w:rsidR="0073172F" w:rsidRPr="001F07DA">
        <w:rPr>
          <w:b w:val="0"/>
        </w:rPr>
        <w:t xml:space="preserve">Photograph </w:t>
      </w:r>
      <w:r w:rsidR="00D12B80" w:rsidRPr="001F07DA">
        <w:rPr>
          <w:b w:val="0"/>
        </w:rPr>
        <w:t>for</w:t>
      </w:r>
      <w:r w:rsidR="0073172F" w:rsidRPr="00693254">
        <w:rPr>
          <w:b w:val="0"/>
        </w:rPr>
        <w:t xml:space="preserve"> </w:t>
      </w:r>
      <m:oMath>
        <m:r>
          <w:rPr>
            <w:rFonts w:ascii="Cambria Math" w:hAnsi="Cambria Math"/>
          </w:rPr>
          <m:t>α=-8</m:t>
        </m:r>
        <m:r>
          <m:rPr>
            <m:sty m:val="bi"/>
          </m:rPr>
          <w:rPr>
            <w:rFonts w:ascii="Cambria Math" w:hAnsi="Cambria Math"/>
          </w:rPr>
          <m:t>°</m:t>
        </m:r>
      </m:oMath>
      <w:r w:rsidR="0073172F" w:rsidRPr="001F07DA">
        <w:rPr>
          <w:b w:val="0"/>
        </w:rPr>
        <w:t>. (c) Focus-</w:t>
      </w:r>
      <w:r w:rsidRPr="001F07DA">
        <w:rPr>
          <w:b w:val="0"/>
        </w:rPr>
        <w:t>measure u</w:t>
      </w:r>
      <w:r w:rsidR="00D12B80" w:rsidRPr="001F07DA">
        <w:rPr>
          <w:b w:val="0"/>
        </w:rPr>
        <w:t>sing LoG filter</w:t>
      </w:r>
      <w:r w:rsidRPr="001F07DA">
        <w:rPr>
          <w:b w:val="0"/>
        </w:rPr>
        <w:t xml:space="preserve">. (d) </w:t>
      </w:r>
      <w:r w:rsidR="00690A64" w:rsidRPr="001F07DA">
        <w:rPr>
          <w:b w:val="0"/>
        </w:rPr>
        <w:t>Resulting c</w:t>
      </w:r>
      <w:r w:rsidRPr="001F07DA">
        <w:rPr>
          <w:b w:val="0"/>
        </w:rPr>
        <w:t>omposite image</w:t>
      </w:r>
      <w:r w:rsidR="00D12B80" w:rsidRPr="001F07DA">
        <w:rPr>
          <w:b w:val="0"/>
        </w:rPr>
        <w:t>.</w:t>
      </w:r>
      <w:r w:rsidRPr="001F07DA">
        <w:rPr>
          <w:b w:val="0"/>
        </w:rPr>
        <w:t xml:space="preserve"> (e) Focus</w:t>
      </w:r>
      <w:r w:rsidR="0073172F" w:rsidRPr="001F07DA">
        <w:rPr>
          <w:b w:val="0"/>
        </w:rPr>
        <w:t>-</w:t>
      </w:r>
      <w:r w:rsidRPr="001F07DA">
        <w:rPr>
          <w:b w:val="0"/>
        </w:rPr>
        <w:t>measure of composite image</w:t>
      </w:r>
      <w:r w:rsidR="00D12B80" w:rsidRPr="001F07DA">
        <w:rPr>
          <w:b w:val="0"/>
        </w:rPr>
        <w:t>.</w:t>
      </w:r>
    </w:p>
    <w:p w14:paraId="30985303" w14:textId="77777777"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14:paraId="5EB568C3" w14:textId="167886C1"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F43119">
        <w:t>new type of epsilon photography for</w:t>
      </w:r>
      <w:r w:rsidR="003E0545">
        <w:t xml:space="preserve"> </w:t>
      </w:r>
      <w:r w:rsidR="00214D53">
        <w:t>generating</w:t>
      </w:r>
      <w:r w:rsidR="003E0545">
        <w:t xml:space="preserve"> </w:t>
      </w:r>
      <w:r w:rsidR="00FD2A7A">
        <w:t xml:space="preserve">an </w:t>
      </w:r>
      <w:r w:rsidR="001F07DA">
        <w:t>omni</w:t>
      </w:r>
      <w:r>
        <w:t xml:space="preserve">focus image </w:t>
      </w:r>
      <w:r w:rsidR="003E0545">
        <w:t xml:space="preserve">by </w:t>
      </w:r>
      <w:r w:rsidR="00690A64">
        <w:t>fusing</w:t>
      </w:r>
      <w:r w:rsidR="003E0545">
        <w:t xml:space="preserve"> a </w:t>
      </w:r>
      <w:r w:rsidR="00FD2A7A">
        <w:t>series</w:t>
      </w:r>
      <w:r w:rsidR="003E0545">
        <w:t xml:space="preserve"> of </w:t>
      </w:r>
      <w:r w:rsidR="00F43119">
        <w:t>images</w:t>
      </w:r>
      <w:r w:rsidR="003E0545">
        <w:t xml:space="preserve">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</w:t>
      </w:r>
      <w:r w:rsidR="00F43119">
        <w:t xml:space="preserve">simple </w:t>
      </w:r>
      <w:r>
        <w:t xml:space="preserve">method hinges on </w:t>
      </w:r>
      <w:r w:rsidR="000D1421">
        <w:t>rotating</w:t>
      </w:r>
      <w:r w:rsidR="00690A64">
        <w:t xml:space="preserve"> a </w:t>
      </w:r>
      <w:r w:rsidR="00690A64" w:rsidRPr="00690A64">
        <w:rPr>
          <w:i/>
        </w:rPr>
        <w:t>symmetric</w:t>
      </w:r>
      <w:r w:rsidR="00690A64">
        <w:t xml:space="preserve"> lens</w:t>
      </w:r>
      <w:r w:rsidR="000D1421">
        <w:t xml:space="preserve"> about the</w:t>
      </w:r>
      <w:r w:rsidR="00214D53">
        <w:t xml:space="preserve"> center of the</w:t>
      </w:r>
      <w:r w:rsidR="000D1421">
        <w:t xml:space="preserve"> entrance pupil</w:t>
      </w:r>
      <w:r>
        <w:t>.</w:t>
      </w:r>
      <w:r w:rsidR="00FB0CEF">
        <w:t xml:space="preserve"> </w:t>
      </w:r>
      <w:r w:rsidR="00EC027F">
        <w:t>Also</w:t>
      </w:r>
      <w:r w:rsidR="00FB0CEF">
        <w:t xml:space="preserve">, if the camera </w:t>
      </w:r>
      <w:r w:rsidR="00EC027F">
        <w:t>is calibrated</w:t>
      </w:r>
      <w:r w:rsidR="00FB0CEF">
        <w:t>, then the transformation for registration is known in closed form.</w:t>
      </w:r>
      <w:r w:rsidR="008C2EA1">
        <w:t xml:space="preserve"> </w:t>
      </w:r>
      <w:r>
        <w:t xml:space="preserve"> </w:t>
      </w:r>
    </w:p>
    <w:p w14:paraId="7080F666" w14:textId="77777777"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14:paraId="1E79A709" w14:textId="77777777" w:rsidR="00657AC6" w:rsidRDefault="00657AC6">
      <w:pPr>
        <w:pStyle w:val="MCBodySP"/>
        <w:rPr>
          <w:sz w:val="16"/>
        </w:rPr>
      </w:pPr>
    </w:p>
    <w:p w14:paraId="3C09C109" w14:textId="296A46C9" w:rsidR="00657AC6" w:rsidRDefault="00657AC6">
      <w:pPr>
        <w:pStyle w:val="MCReference"/>
      </w:pPr>
      <w:r>
        <w:t xml:space="preserve">[1] </w:t>
      </w:r>
      <w:r w:rsidR="00C6788F">
        <w:t xml:space="preserve">C. H. Anderson, </w:t>
      </w:r>
      <w:r w:rsidR="00C6788F" w:rsidRPr="00C6788F">
        <w:t>J. R. Bergen</w:t>
      </w:r>
      <w:r w:rsidR="00C6788F">
        <w:t>,</w:t>
      </w:r>
      <w:r w:rsidR="00C6788F" w:rsidRPr="00C6788F">
        <w:t xml:space="preserve"> P. J. Burt</w:t>
      </w:r>
      <w:r w:rsidR="00C6788F">
        <w:t>,</w:t>
      </w:r>
      <w:r w:rsidR="00C6788F" w:rsidRPr="00C6788F">
        <w:t xml:space="preserve"> J. M. Ogden</w:t>
      </w:r>
      <w:r>
        <w:t>, “</w:t>
      </w:r>
      <w:r w:rsidR="00C6788F" w:rsidRPr="00C6788F">
        <w:t>Pyramid Methods in Image Processing</w:t>
      </w:r>
      <w:r>
        <w:t xml:space="preserve">,” </w:t>
      </w:r>
      <w:r w:rsidR="00C6788F" w:rsidRPr="00C6788F">
        <w:t xml:space="preserve">RCA </w:t>
      </w:r>
      <w:r w:rsidR="00963662">
        <w:t>Engineer, vol. 29</w:t>
      </w:r>
      <w:r w:rsidR="00C6788F" w:rsidRPr="00C6788F">
        <w:t>, pp. 33-41</w:t>
      </w:r>
      <w:r w:rsidR="00C6788F">
        <w:t xml:space="preserve"> </w:t>
      </w:r>
      <w:r>
        <w:t>(19</w:t>
      </w:r>
      <w:r w:rsidR="00C6788F">
        <w:t>84</w:t>
      </w:r>
      <w:r>
        <w:t>).</w:t>
      </w:r>
    </w:p>
    <w:p w14:paraId="5D3F5C05" w14:textId="77777777" w:rsidR="00657AC6" w:rsidRDefault="00657AC6">
      <w:pPr>
        <w:pStyle w:val="MCReference"/>
        <w:ind w:firstLine="270"/>
      </w:pPr>
    </w:p>
    <w:p w14:paraId="62BA1F47" w14:textId="77777777" w:rsidR="00657AC6" w:rsidRDefault="00657AC6">
      <w:pPr>
        <w:pStyle w:val="MCReference"/>
      </w:pPr>
      <w:r>
        <w:t xml:space="preserve">[2] </w:t>
      </w:r>
      <w:r w:rsidR="003A385C" w:rsidRPr="003A385C">
        <w:t>Jacobson, Ralph, Sidney Ray, Geoffrey G. Attridge, and N</w:t>
      </w:r>
      <w:r w:rsidR="003A385C">
        <w:t>orman Axford,</w:t>
      </w:r>
      <w:r w:rsidR="003A385C" w:rsidRPr="003A385C">
        <w:t xml:space="preserve"> </w:t>
      </w:r>
      <w:r w:rsidR="003A385C" w:rsidRPr="003A385C">
        <w:rPr>
          <w:i/>
        </w:rPr>
        <w:t>Manual of Photography</w:t>
      </w:r>
      <w:r w:rsidR="003A385C" w:rsidRPr="003A385C">
        <w:t xml:space="preserve"> </w:t>
      </w:r>
      <w:r w:rsidR="003A385C">
        <w:t>(</w:t>
      </w:r>
      <w:r w:rsidR="003A385C" w:rsidRPr="003A385C">
        <w:t>Taylor &amp; Francis, 2000</w:t>
      </w:r>
      <w:r w:rsidR="003A385C">
        <w:t>), Chap. 10</w:t>
      </w:r>
      <w:r w:rsidR="003A385C" w:rsidRPr="003A385C">
        <w:t>.</w:t>
      </w:r>
    </w:p>
    <w:p w14:paraId="194EE37A" w14:textId="77777777" w:rsidR="00BD1FDF" w:rsidRDefault="00BD1FDF">
      <w:pPr>
        <w:pStyle w:val="MCReference"/>
      </w:pPr>
    </w:p>
    <w:p w14:paraId="02797C64" w14:textId="77777777" w:rsidR="00BD1FDF" w:rsidRDefault="00BD1FDF" w:rsidP="00BD1FDF">
      <w:pPr>
        <w:pStyle w:val="MCReference"/>
      </w:pPr>
      <w:r>
        <w:t>[3] Indranil Sinharoy, Prasanna Rangarajan,</w:t>
      </w:r>
      <w:r w:rsidRPr="00C6788F">
        <w:t xml:space="preserve"> and </w:t>
      </w:r>
      <w:r>
        <w:t>Marc P. Christensen, “model,” xxx</w:t>
      </w:r>
      <w:r w:rsidRPr="00C6788F">
        <w:t xml:space="preserve">, </w:t>
      </w:r>
      <w:r>
        <w:t>(2016).</w:t>
      </w:r>
    </w:p>
    <w:p w14:paraId="09A5BD3B" w14:textId="77777777" w:rsidR="00657AC6" w:rsidRDefault="00657AC6">
      <w:pPr>
        <w:pStyle w:val="MCBodySP"/>
        <w:rPr>
          <w:sz w:val="16"/>
        </w:rPr>
      </w:pPr>
    </w:p>
    <w:p w14:paraId="36593D0E" w14:textId="77777777" w:rsidR="00657AC6" w:rsidRDefault="00BD1FDF">
      <w:pPr>
        <w:pStyle w:val="MCReference"/>
      </w:pPr>
      <w:r>
        <w:t>[4</w:t>
      </w:r>
      <w:r w:rsidR="00657AC6">
        <w:t xml:space="preserve">] </w:t>
      </w:r>
      <w:r w:rsidR="009048E9">
        <w:t xml:space="preserve">Indranil Sinharoy </w:t>
      </w:r>
      <w:r w:rsidR="009048E9" w:rsidRPr="00963662">
        <w:rPr>
          <w:i/>
        </w:rPr>
        <w:t>et al.</w:t>
      </w:r>
      <w:r w:rsidR="009048E9">
        <w:t xml:space="preserve">, </w:t>
      </w:r>
      <w:r w:rsidR="009048E9" w:rsidRPr="009048E9">
        <w:t xml:space="preserve">PyZDDE: Release version 2.0.2. Zenodo. </w:t>
      </w:r>
      <w:hyperlink r:id="rId15" w:history="1">
        <w:r w:rsidR="009048E9" w:rsidRPr="009048E9">
          <w:rPr>
            <w:rStyle w:val="Hyperlink"/>
          </w:rPr>
          <w:t>10.5281/zenodo.44295</w:t>
        </w:r>
      </w:hyperlink>
      <w:r w:rsidR="009048E9">
        <w:t xml:space="preserve"> </w:t>
      </w:r>
      <w:r w:rsidR="009048E9" w:rsidRPr="009048E9">
        <w:t>(2016)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135E25" w14:textId="77777777" w:rsidR="00D443F7" w:rsidRDefault="00D443F7" w:rsidP="00447877">
      <w:r>
        <w:separator/>
      </w:r>
    </w:p>
  </w:endnote>
  <w:endnote w:type="continuationSeparator" w:id="0">
    <w:p w14:paraId="0C80944B" w14:textId="77777777" w:rsidR="00D443F7" w:rsidRDefault="00D443F7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BD433E" w14:textId="77777777" w:rsidR="00D443F7" w:rsidRDefault="00D443F7" w:rsidP="00447877">
      <w:r>
        <w:separator/>
      </w:r>
    </w:p>
  </w:footnote>
  <w:footnote w:type="continuationSeparator" w:id="0">
    <w:p w14:paraId="5A38E260" w14:textId="77777777" w:rsidR="00D443F7" w:rsidRDefault="00D443F7" w:rsidP="00447877">
      <w:r>
        <w:continuationSeparator/>
      </w:r>
    </w:p>
  </w:footnote>
  <w:footnote w:id="1">
    <w:p w14:paraId="40E7DA7A" w14:textId="77777777" w:rsidR="00CA722A" w:rsidRDefault="00CA722A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EF91DA7"/>
    <w:multiLevelType w:val="hybridMultilevel"/>
    <w:tmpl w:val="9FF4E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6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7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qQUASv1NWiwAAAA="/>
  </w:docVars>
  <w:rsids>
    <w:rsidRoot w:val="0018446B"/>
    <w:rsid w:val="0001212A"/>
    <w:rsid w:val="000148CE"/>
    <w:rsid w:val="00015C01"/>
    <w:rsid w:val="00031D03"/>
    <w:rsid w:val="00033044"/>
    <w:rsid w:val="00050559"/>
    <w:rsid w:val="0006368F"/>
    <w:rsid w:val="00065F3E"/>
    <w:rsid w:val="00090917"/>
    <w:rsid w:val="000D1421"/>
    <w:rsid w:val="000E2EEC"/>
    <w:rsid w:val="000E4E36"/>
    <w:rsid w:val="000F5D02"/>
    <w:rsid w:val="000F5FF0"/>
    <w:rsid w:val="001036D4"/>
    <w:rsid w:val="0010438F"/>
    <w:rsid w:val="00110DBD"/>
    <w:rsid w:val="00115D6C"/>
    <w:rsid w:val="0012324D"/>
    <w:rsid w:val="00123624"/>
    <w:rsid w:val="001264B9"/>
    <w:rsid w:val="0013449E"/>
    <w:rsid w:val="00141686"/>
    <w:rsid w:val="00155EBE"/>
    <w:rsid w:val="00157ED6"/>
    <w:rsid w:val="001739AC"/>
    <w:rsid w:val="001743A3"/>
    <w:rsid w:val="0018446B"/>
    <w:rsid w:val="00187E52"/>
    <w:rsid w:val="001A0245"/>
    <w:rsid w:val="001B33D0"/>
    <w:rsid w:val="001D7C60"/>
    <w:rsid w:val="001E54B7"/>
    <w:rsid w:val="001F07DA"/>
    <w:rsid w:val="001F306B"/>
    <w:rsid w:val="00200DC6"/>
    <w:rsid w:val="00212B2F"/>
    <w:rsid w:val="00214D53"/>
    <w:rsid w:val="00214E88"/>
    <w:rsid w:val="00217B3F"/>
    <w:rsid w:val="00241525"/>
    <w:rsid w:val="0025424E"/>
    <w:rsid w:val="00266E60"/>
    <w:rsid w:val="00274F3E"/>
    <w:rsid w:val="00277CFB"/>
    <w:rsid w:val="002822BF"/>
    <w:rsid w:val="002A1FD3"/>
    <w:rsid w:val="002A2408"/>
    <w:rsid w:val="002B5DD9"/>
    <w:rsid w:val="002B79EA"/>
    <w:rsid w:val="002C4F4B"/>
    <w:rsid w:val="002C56ED"/>
    <w:rsid w:val="002E010C"/>
    <w:rsid w:val="002E473A"/>
    <w:rsid w:val="002E7197"/>
    <w:rsid w:val="002F14C4"/>
    <w:rsid w:val="00300158"/>
    <w:rsid w:val="00317E3B"/>
    <w:rsid w:val="00336D6E"/>
    <w:rsid w:val="00344283"/>
    <w:rsid w:val="00353A55"/>
    <w:rsid w:val="00360675"/>
    <w:rsid w:val="00382606"/>
    <w:rsid w:val="00385E4A"/>
    <w:rsid w:val="0039193A"/>
    <w:rsid w:val="003A385C"/>
    <w:rsid w:val="003C6B9C"/>
    <w:rsid w:val="003C706D"/>
    <w:rsid w:val="003D7498"/>
    <w:rsid w:val="003E0545"/>
    <w:rsid w:val="003E135E"/>
    <w:rsid w:val="003E79BD"/>
    <w:rsid w:val="003F48A8"/>
    <w:rsid w:val="00407843"/>
    <w:rsid w:val="004148FF"/>
    <w:rsid w:val="00436F2A"/>
    <w:rsid w:val="00447877"/>
    <w:rsid w:val="00454EA2"/>
    <w:rsid w:val="004635BC"/>
    <w:rsid w:val="004700E2"/>
    <w:rsid w:val="00485C9B"/>
    <w:rsid w:val="0048684C"/>
    <w:rsid w:val="00486EDF"/>
    <w:rsid w:val="00496788"/>
    <w:rsid w:val="004A5BD2"/>
    <w:rsid w:val="004B6ADA"/>
    <w:rsid w:val="004C4F6C"/>
    <w:rsid w:val="004E6266"/>
    <w:rsid w:val="004F4E45"/>
    <w:rsid w:val="004F761A"/>
    <w:rsid w:val="005144AF"/>
    <w:rsid w:val="00521F91"/>
    <w:rsid w:val="005372AD"/>
    <w:rsid w:val="00572FF2"/>
    <w:rsid w:val="0057336D"/>
    <w:rsid w:val="00580F52"/>
    <w:rsid w:val="0058312A"/>
    <w:rsid w:val="005917B3"/>
    <w:rsid w:val="0059646C"/>
    <w:rsid w:val="0059663B"/>
    <w:rsid w:val="005A04A1"/>
    <w:rsid w:val="005A2722"/>
    <w:rsid w:val="005A55AB"/>
    <w:rsid w:val="005B3BAD"/>
    <w:rsid w:val="005D2E70"/>
    <w:rsid w:val="005E5126"/>
    <w:rsid w:val="006007BD"/>
    <w:rsid w:val="006055C6"/>
    <w:rsid w:val="00610368"/>
    <w:rsid w:val="00613522"/>
    <w:rsid w:val="00640EFF"/>
    <w:rsid w:val="00645BD9"/>
    <w:rsid w:val="00653A41"/>
    <w:rsid w:val="00657AC6"/>
    <w:rsid w:val="00660C9A"/>
    <w:rsid w:val="00672B65"/>
    <w:rsid w:val="006740E5"/>
    <w:rsid w:val="00682395"/>
    <w:rsid w:val="00690A64"/>
    <w:rsid w:val="00693254"/>
    <w:rsid w:val="0069457E"/>
    <w:rsid w:val="006A4627"/>
    <w:rsid w:val="006B4352"/>
    <w:rsid w:val="006C1CB2"/>
    <w:rsid w:val="006E2C0D"/>
    <w:rsid w:val="006F1E56"/>
    <w:rsid w:val="006F6265"/>
    <w:rsid w:val="007040E1"/>
    <w:rsid w:val="0072732C"/>
    <w:rsid w:val="0073172F"/>
    <w:rsid w:val="00736518"/>
    <w:rsid w:val="00742BB2"/>
    <w:rsid w:val="007600DA"/>
    <w:rsid w:val="00777DF0"/>
    <w:rsid w:val="00781E17"/>
    <w:rsid w:val="00785F57"/>
    <w:rsid w:val="007B1481"/>
    <w:rsid w:val="007F2CDC"/>
    <w:rsid w:val="00802E30"/>
    <w:rsid w:val="0080735A"/>
    <w:rsid w:val="00820C09"/>
    <w:rsid w:val="008346D8"/>
    <w:rsid w:val="00843915"/>
    <w:rsid w:val="00853021"/>
    <w:rsid w:val="008545B9"/>
    <w:rsid w:val="008601DA"/>
    <w:rsid w:val="00860AF7"/>
    <w:rsid w:val="008612A5"/>
    <w:rsid w:val="00861F35"/>
    <w:rsid w:val="00876533"/>
    <w:rsid w:val="00876C94"/>
    <w:rsid w:val="008915E4"/>
    <w:rsid w:val="00891FE7"/>
    <w:rsid w:val="008C24B5"/>
    <w:rsid w:val="008C2EA1"/>
    <w:rsid w:val="008E5125"/>
    <w:rsid w:val="008F13A6"/>
    <w:rsid w:val="00901A10"/>
    <w:rsid w:val="009048E9"/>
    <w:rsid w:val="009051F0"/>
    <w:rsid w:val="0091448F"/>
    <w:rsid w:val="009200C8"/>
    <w:rsid w:val="00924E82"/>
    <w:rsid w:val="00926B23"/>
    <w:rsid w:val="009275CA"/>
    <w:rsid w:val="00930392"/>
    <w:rsid w:val="00936D8C"/>
    <w:rsid w:val="00950C96"/>
    <w:rsid w:val="0096362B"/>
    <w:rsid w:val="00963662"/>
    <w:rsid w:val="009870C0"/>
    <w:rsid w:val="00990B4E"/>
    <w:rsid w:val="00991B77"/>
    <w:rsid w:val="00996427"/>
    <w:rsid w:val="009B17DD"/>
    <w:rsid w:val="009B4B59"/>
    <w:rsid w:val="009D10FA"/>
    <w:rsid w:val="009E40BE"/>
    <w:rsid w:val="009E43B2"/>
    <w:rsid w:val="009F27A8"/>
    <w:rsid w:val="009F3993"/>
    <w:rsid w:val="009F57DF"/>
    <w:rsid w:val="00A11A0D"/>
    <w:rsid w:val="00A17D6B"/>
    <w:rsid w:val="00A24A70"/>
    <w:rsid w:val="00A4227B"/>
    <w:rsid w:val="00A5452D"/>
    <w:rsid w:val="00A61C78"/>
    <w:rsid w:val="00A741C9"/>
    <w:rsid w:val="00A77871"/>
    <w:rsid w:val="00A81A14"/>
    <w:rsid w:val="00AA088A"/>
    <w:rsid w:val="00AB50B4"/>
    <w:rsid w:val="00AD7623"/>
    <w:rsid w:val="00AE5824"/>
    <w:rsid w:val="00AE592F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39CB"/>
    <w:rsid w:val="00B973D4"/>
    <w:rsid w:val="00BA6EE5"/>
    <w:rsid w:val="00BC47AB"/>
    <w:rsid w:val="00BC611E"/>
    <w:rsid w:val="00BC7C3E"/>
    <w:rsid w:val="00BD1FDF"/>
    <w:rsid w:val="00BD2FD1"/>
    <w:rsid w:val="00BE1F74"/>
    <w:rsid w:val="00C143AB"/>
    <w:rsid w:val="00C41B52"/>
    <w:rsid w:val="00C429D9"/>
    <w:rsid w:val="00C61CBA"/>
    <w:rsid w:val="00C63F21"/>
    <w:rsid w:val="00C6788F"/>
    <w:rsid w:val="00C7470F"/>
    <w:rsid w:val="00C74C39"/>
    <w:rsid w:val="00C9291A"/>
    <w:rsid w:val="00CA722A"/>
    <w:rsid w:val="00CB74B1"/>
    <w:rsid w:val="00CD7375"/>
    <w:rsid w:val="00D12B80"/>
    <w:rsid w:val="00D443F7"/>
    <w:rsid w:val="00D57B28"/>
    <w:rsid w:val="00D607F0"/>
    <w:rsid w:val="00D63DF7"/>
    <w:rsid w:val="00D81612"/>
    <w:rsid w:val="00D9186A"/>
    <w:rsid w:val="00D95CD3"/>
    <w:rsid w:val="00D96F43"/>
    <w:rsid w:val="00D97AB4"/>
    <w:rsid w:val="00DA4680"/>
    <w:rsid w:val="00DB7B91"/>
    <w:rsid w:val="00DC56B4"/>
    <w:rsid w:val="00DC5EB0"/>
    <w:rsid w:val="00DC6A38"/>
    <w:rsid w:val="00DD5E98"/>
    <w:rsid w:val="00DE2983"/>
    <w:rsid w:val="00DE4855"/>
    <w:rsid w:val="00DE774C"/>
    <w:rsid w:val="00DF1238"/>
    <w:rsid w:val="00E02B30"/>
    <w:rsid w:val="00E040EC"/>
    <w:rsid w:val="00E122DC"/>
    <w:rsid w:val="00E148D7"/>
    <w:rsid w:val="00E149A3"/>
    <w:rsid w:val="00E24092"/>
    <w:rsid w:val="00E5250B"/>
    <w:rsid w:val="00E63BC6"/>
    <w:rsid w:val="00E654B3"/>
    <w:rsid w:val="00EA1496"/>
    <w:rsid w:val="00EA5D49"/>
    <w:rsid w:val="00EB250C"/>
    <w:rsid w:val="00EC027F"/>
    <w:rsid w:val="00EC0C29"/>
    <w:rsid w:val="00EC1B9C"/>
    <w:rsid w:val="00EC6769"/>
    <w:rsid w:val="00EC7571"/>
    <w:rsid w:val="00EE2E57"/>
    <w:rsid w:val="00EE48DC"/>
    <w:rsid w:val="00EF20C1"/>
    <w:rsid w:val="00EF41CD"/>
    <w:rsid w:val="00F13638"/>
    <w:rsid w:val="00F14C34"/>
    <w:rsid w:val="00F15681"/>
    <w:rsid w:val="00F2717A"/>
    <w:rsid w:val="00F43119"/>
    <w:rsid w:val="00F5306B"/>
    <w:rsid w:val="00F57143"/>
    <w:rsid w:val="00F66DB3"/>
    <w:rsid w:val="00F670A1"/>
    <w:rsid w:val="00F76224"/>
    <w:rsid w:val="00F87FFE"/>
    <w:rsid w:val="00F90379"/>
    <w:rsid w:val="00F941A1"/>
    <w:rsid w:val="00FB0CEF"/>
    <w:rsid w:val="00FC1387"/>
    <w:rsid w:val="00FD2A7A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8C3EA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  <w:style w:type="character" w:styleId="CommentReference">
    <w:name w:val="annotation reference"/>
    <w:basedOn w:val="DefaultParagraphFont"/>
    <w:rsid w:val="00F670A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670A1"/>
  </w:style>
  <w:style w:type="character" w:customStyle="1" w:styleId="CommentTextChar">
    <w:name w:val="Comment Text Char"/>
    <w:basedOn w:val="DefaultParagraphFont"/>
    <w:link w:val="CommentText"/>
    <w:rsid w:val="00F670A1"/>
  </w:style>
  <w:style w:type="paragraph" w:styleId="CommentSubject">
    <w:name w:val="annotation subject"/>
    <w:basedOn w:val="CommentText"/>
    <w:next w:val="CommentText"/>
    <w:link w:val="CommentSubjectChar"/>
    <w:rsid w:val="00F670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670A1"/>
    <w:rPr>
      <w:b/>
      <w:bCs/>
    </w:rPr>
  </w:style>
  <w:style w:type="paragraph" w:styleId="BalloonText">
    <w:name w:val="Balloon Text"/>
    <w:basedOn w:val="Normal"/>
    <w:link w:val="BalloonTextChar"/>
    <w:rsid w:val="00F67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70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emf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dx.doi.org/10.5281/zenodo.44295" TargetMode="External"/><Relationship Id="rId10" Type="http://schemas.openxmlformats.org/officeDocument/2006/relationships/hyperlink" Target="mailto:prangara@mail.smu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94050-7413-44AC-BBDD-C697611FC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5</TotalTime>
  <Pages>3</Pages>
  <Words>1409</Words>
  <Characters>80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426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115</cp:revision>
  <cp:lastPrinted>2009-04-14T18:25:00Z</cp:lastPrinted>
  <dcterms:created xsi:type="dcterms:W3CDTF">2016-03-01T23:05:00Z</dcterms:created>
  <dcterms:modified xsi:type="dcterms:W3CDTF">2016-03-22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